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90728" w14:textId="7268DD16" w:rsidR="0086014B" w:rsidRDefault="00E333AD">
      <w:pPr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الإسم: </w:t>
      </w:r>
      <w:r w:rsidR="00A83FFF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محمد خليفة مفلح</w:t>
      </w:r>
    </w:p>
    <w:p w14:paraId="7B3FA6B7" w14:textId="2E5F1845" w:rsidR="00A83FFF" w:rsidRDefault="00E333AD">
      <w:pPr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مكان العمل: </w:t>
      </w:r>
      <w:r w:rsidR="00A83FFF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جامعة العلوم والتكنولوجيا الأردنية / كلية العلوم والآداب/ قسم العلوم الإنسانية</w:t>
      </w:r>
    </w:p>
    <w:p w14:paraId="59CFB980" w14:textId="3E821B68" w:rsidR="00E333AD" w:rsidRDefault="00E333AD">
      <w:pPr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الدرجة العلمية : دكتوراه </w:t>
      </w:r>
    </w:p>
    <w:p w14:paraId="00F250FD" w14:textId="4740DA28" w:rsidR="00A83FFF" w:rsidRDefault="00E333AD">
      <w:pPr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رتبة الاكاديمية: استاذ مشارك</w:t>
      </w:r>
    </w:p>
    <w:p w14:paraId="19B90285" w14:textId="4C78756C" w:rsidR="00E333AD" w:rsidRDefault="00E333AD">
      <w:pPr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التخصص الدقيق: </w:t>
      </w: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تكنولوجيا التعليم</w:t>
      </w:r>
    </w:p>
    <w:p w14:paraId="443D947D" w14:textId="6F421AAD" w:rsidR="00E333AD" w:rsidRDefault="00E333AD">
      <w:pPr>
        <w:rPr>
          <w:rFonts w:ascii="Simplified Arabic" w:hAnsi="Simplified Arabic" w:cs="Simplified Arabic"/>
          <w:b/>
          <w:bCs/>
          <w:sz w:val="28"/>
          <w:szCs w:val="28"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بريد الإلكتروني:</w:t>
      </w:r>
      <w:r w:rsidR="00787467">
        <w:rPr>
          <w:rFonts w:ascii="Simplified Arabic" w:hAnsi="Simplified Arabic" w:cs="Simplified Arabic"/>
          <w:b/>
          <w:bCs/>
          <w:sz w:val="28"/>
          <w:szCs w:val="28"/>
          <w:lang w:bidi="ar-JO"/>
        </w:rPr>
        <w:t>muflihmohd@gmail.com</w:t>
      </w:r>
    </w:p>
    <w:p w14:paraId="6AF02EBD" w14:textId="54565BD2" w:rsidR="00E333AD" w:rsidRDefault="00E333AD">
      <w:pP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رقم الهاتف: </w:t>
      </w:r>
      <w:r w:rsidR="00787467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0795604070</w:t>
      </w:r>
      <w:bookmarkStart w:id="0" w:name="_GoBack"/>
      <w:bookmarkEnd w:id="0"/>
    </w:p>
    <w:p w14:paraId="7FC73A93" w14:textId="77777777" w:rsidR="00E333AD" w:rsidRPr="00A83FFF" w:rsidRDefault="00E333AD">
      <w:pPr>
        <w:rPr>
          <w:rFonts w:ascii="Simplified Arabic" w:hAnsi="Simplified Arabic" w:cs="Simplified Arabic" w:hint="cs"/>
          <w:b/>
          <w:bCs/>
          <w:sz w:val="28"/>
          <w:szCs w:val="28"/>
          <w:lang w:bidi="ar-JO"/>
        </w:rPr>
      </w:pPr>
    </w:p>
    <w:sectPr w:rsidR="00E333AD" w:rsidRPr="00A83FFF" w:rsidSect="00F44E6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plified Arabic"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MzWwNDQzMTE3tTRS0lEKTi0uzszPAykwrAUAsPiMyiwAAAA="/>
  </w:docVars>
  <w:rsids>
    <w:rsidRoot w:val="00D322E3"/>
    <w:rsid w:val="00787467"/>
    <w:rsid w:val="0086014B"/>
    <w:rsid w:val="00A83FFF"/>
    <w:rsid w:val="00D322E3"/>
    <w:rsid w:val="00E333AD"/>
    <w:rsid w:val="00F4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84BC1B3"/>
  <w15:chartTrackingRefBased/>
  <w15:docId w15:val="{FA74DF54-84CF-4DB4-9B01-A436A80CB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</dc:creator>
  <cp:keywords/>
  <dc:description/>
  <cp:lastModifiedBy>Emad</cp:lastModifiedBy>
  <cp:revision>4</cp:revision>
  <dcterms:created xsi:type="dcterms:W3CDTF">2019-08-05T07:51:00Z</dcterms:created>
  <dcterms:modified xsi:type="dcterms:W3CDTF">2019-08-05T07:55:00Z</dcterms:modified>
</cp:coreProperties>
</file>